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1" w:name="internship-application-letter"/>
    <w:p>
      <w:pPr>
        <w:pStyle w:val="Heading1"/>
      </w:pPr>
      <w:r>
        <w:t xml:space="preserve">Internship Application Letter</w:t>
      </w:r>
    </w:p>
    <w:bookmarkStart w:id="20" w:name="Xf0a1cabc2f21526ad8b622803fd67f2550ddb53"/>
    <w:p>
      <w:pPr>
        <w:pStyle w:val="Heading2"/>
      </w:pPr>
      <w:r>
        <w:t xml:space="preserve">For the Culinary Internship Position at [Restaurant Name]</w:t>
      </w:r>
    </w:p>
    <w:p>
      <w:pPr>
        <w:pStyle w:val="FirstParagraph"/>
      </w:pPr>
      <w:r>
        <w:t xml:space="preserve">Vancouver, British Columbia, Canada</w:t>
      </w:r>
    </w:p>
    <w:bookmarkEnd w:id="20"/>
    <w:bookmarkEnd w:id="21"/>
    <w:p>
      <w:pPr>
        <w:pStyle w:val="BodyText"/>
      </w:pPr>
      <w:r>
        <w:t xml:space="preserve">Dear Hiring Manager,</w:t>
      </w:r>
    </w:p>
    <w:p>
      <w:pPr>
        <w:pStyle w:val="BodyText"/>
      </w:pPr>
      <w:r>
        <w:t xml:space="preserve">With profound enthusiasm and unwavering dedication to culinary excellence, I am submitting this Internship Application Letter for the Chef Intern position at your esteemed establishment in Canada Vancouver. As a passionate aspiring culinary professional with [X] years of hands-on experience in dynamic kitchen environments, I have meticulously researched Vancouver's vibrant food scene and am compelled to contribute my skills within this globally celebrated gastronomic hub. My journey toward becoming a master</w:t>
      </w:r>
      <w:r>
        <w:t xml:space="preserve"> </w:t>
      </w:r>
      <w:r>
        <w:rPr>
          <w:iCs/>
          <w:i/>
        </w:rPr>
        <w:t xml:space="preserve">Chef</w:t>
      </w:r>
      <w:r>
        <w:t xml:space="preserve"> </w:t>
      </w:r>
      <w:r>
        <w:t xml:space="preserve">has been shaped by rigorous training, cultural immersion in diverse cuisines, and an unshakeable commitment to sustainable culinary practices—values that resonate deeply with Vancouver's innovative food philosophy.</w:t>
      </w:r>
    </w:p>
    <w:p>
      <w:pPr>
        <w:pStyle w:val="BodyText"/>
      </w:pPr>
      <w:r>
        <w:t xml:space="preserve">Having grown up in a family-owned restaurant where I first learned the rhythm of the kitchen at age 12, I developed an early obsession with precision cooking and flavor alchemy. This foundation evolved through formal education at [Culinary School Name], where I graduated with honors while specializing in Pacific Northwest ingredient sourcing and modern fusion techniques. My final project—a seasonal tasting menu celebrating Indigenous coastal ingredients—earned recognition for its ethical sourcing narrative, which directly aligns with Vancouver's pioneering movement toward regenerative food systems. Now, as I pursue my dream of mastering classical French techniques while innovating within Canada's unique culinary landscape, I am eager to immerse myself in the</w:t>
      </w:r>
      <w:r>
        <w:t xml:space="preserve"> </w:t>
      </w:r>
      <w:r>
        <w:rPr>
          <w:iCs/>
          <w:i/>
        </w:rPr>
        <w:t xml:space="preserve">Chef</w:t>
      </w:r>
      <w:r>
        <w:t xml:space="preserve"> </w:t>
      </w:r>
      <w:r>
        <w:t xml:space="preserve">ecosystem of Canada Vancouver.</w:t>
      </w:r>
    </w:p>
    <w:p>
      <w:pPr>
        <w:pStyle w:val="BodyText"/>
      </w:pPr>
      <w:r>
        <w:t xml:space="preserve">What sets Canada Vancouver apart as the ideal destination for my culinary growth is its extraordinary confluence of natural resources and cultural diversity. The city's proximity to pristine fisheries, organic farms, and mountain foraging grounds creates an unparalleled opportunity to study hyper-local cuisine—a practice deeply embedded in our program at [Culinary School Name]. I have followed your restaurant's accolades in the</w:t>
      </w:r>
      <w:r>
        <w:t xml:space="preserve"> </w:t>
      </w:r>
      <w:r>
        <w:rPr>
          <w:iCs/>
          <w:i/>
        </w:rPr>
        <w:t xml:space="preserve">Vancouver Magazine</w:t>
      </w:r>
      <w:r>
        <w:t xml:space="preserve"> </w:t>
      </w:r>
      <w:r>
        <w:t xml:space="preserve">for its commitment to "Ocean-to-Plate" sourcing and sustainability initiatives, particularly your partnership with local First Nations food co-operatives. This philosophy mirrors my own belief that exceptional cooking must honor both the land and its original stewards. I am not merely seeking an internship; I am seeking to become part of Vancouver's culinary narrative as a future</w:t>
      </w:r>
      <w:r>
        <w:t xml:space="preserve"> </w:t>
      </w:r>
      <w:r>
        <w:rPr>
          <w:iCs/>
          <w:i/>
        </w:rPr>
        <w:t xml:space="preserve">Chef</w:t>
      </w:r>
      <w:r>
        <w:t xml:space="preserve"> </w:t>
      </w:r>
      <w:r>
        <w:t xml:space="preserve">who elevates ethical gastronomy through innovation.</w:t>
      </w:r>
    </w:p>
    <w:p>
      <w:pPr>
        <w:pStyle w:val="BodyText"/>
      </w:pPr>
      <w:r>
        <w:t xml:space="preserve">In my previous roles at [Previous Restaurant Name] in [City, Country], I mastered station management under award-winning chefs, handling up to 150 covers per service while maintaining zero food waste. My responsibilities included developing menu concepts aligned with seasonal availability, training junior staff in mise en place efficiency, and implementing inventory systems that reduced costs by 18%. Most significantly, I spearheaded a "Zero-Waste Soup Program" using vegetable trimmings from prep stations—reducing landfill contributions by 250kg annually. These experiences taught me that a great</w:t>
      </w:r>
      <w:r>
        <w:t xml:space="preserve"> </w:t>
      </w:r>
      <w:r>
        <w:rPr>
          <w:iCs/>
          <w:i/>
        </w:rPr>
        <w:t xml:space="preserve">Chef</w:t>
      </w:r>
      <w:r>
        <w:t xml:space="preserve"> </w:t>
      </w:r>
      <w:r>
        <w:t xml:space="preserve">doesn't just prepare food; they steward resources with intentionality. In Canada Vancouver's resource-conscious environment, I am eager to apply these skills within your kitchen's sustainability framework.</w:t>
      </w:r>
    </w:p>
    <w:p>
      <w:pPr>
        <w:pStyle w:val="BodyText"/>
      </w:pPr>
      <w:r>
        <w:t xml:space="preserve">I have long admired how Vancouver chefs like Lynn Crawford (formerly of</w:t>
      </w:r>
      <w:r>
        <w:t xml:space="preserve"> </w:t>
      </w:r>
      <w:r>
        <w:rPr>
          <w:iCs/>
          <w:i/>
        </w:rPr>
        <w:t xml:space="preserve">Café Boulud</w:t>
      </w:r>
      <w:r>
        <w:t xml:space="preserve">) and Michael Stadtländer (of</w:t>
      </w:r>
      <w:r>
        <w:t xml:space="preserve"> </w:t>
      </w:r>
      <w:r>
        <w:rPr>
          <w:iCs/>
          <w:i/>
        </w:rPr>
        <w:t xml:space="preserve">Edmonton’s Blackbird</w:t>
      </w:r>
      <w:r>
        <w:t xml:space="preserve">) champion community-driven cuisine. Their work exemplifies the mentorship culture I seek to engage with—where knowledge flows freely between experienced</w:t>
      </w:r>
      <w:r>
        <w:t xml:space="preserve"> </w:t>
      </w:r>
      <w:r>
        <w:rPr>
          <w:iCs/>
          <w:i/>
        </w:rPr>
        <w:t xml:space="preserve">Chef</w:t>
      </w:r>
      <w:r>
        <w:t xml:space="preserve">s and eager interns. Your restaurant's recent feature in</w:t>
      </w:r>
      <w:r>
        <w:t xml:space="preserve"> </w:t>
      </w:r>
      <w:r>
        <w:rPr>
          <w:iCs/>
          <w:i/>
        </w:rPr>
        <w:t xml:space="preserve">Food &amp; Wine Magazine</w:t>
      </w:r>
      <w:r>
        <w:t xml:space="preserve"> </w:t>
      </w:r>
      <w:r>
        <w:t xml:space="preserve">for "reimagining British Columbia’s culinary heritage" demonstrates the very balance of tradition and innovation I aspire to achieve. As a native speaker of [Language] with conversational French proficiency (from my training at Le Cordon Bleu), I am equipped to collaborate seamlessly within your multicultural kitchen team while respecting Vancouver's distinct Pacific identity.</w:t>
      </w:r>
    </w:p>
    <w:p>
      <w:pPr>
        <w:pStyle w:val="BodyText"/>
      </w:pPr>
      <w:r>
        <w:t xml:space="preserve">My technical competencies extend beyond standard knife skills. I am proficient in:</w:t>
      </w:r>
    </w:p>
    <w:p>
      <w:pPr>
        <w:numPr>
          <w:ilvl w:val="0"/>
          <w:numId w:val="1001"/>
        </w:numPr>
        <w:pStyle w:val="Compact"/>
      </w:pPr>
      <w:r>
        <w:t xml:space="preserve">Classical French sauces and pastry fundamentals</w:t>
      </w:r>
    </w:p>
    <w:p>
      <w:pPr>
        <w:numPr>
          <w:ilvl w:val="0"/>
          <w:numId w:val="1001"/>
        </w:numPr>
        <w:pStyle w:val="Compact"/>
      </w:pPr>
      <w:r>
        <w:t xml:space="preserve">Sustainable seafood procurement and preparation</w:t>
      </w:r>
    </w:p>
    <w:p>
      <w:pPr>
        <w:numPr>
          <w:ilvl w:val="0"/>
          <w:numId w:val="1001"/>
        </w:numPr>
        <w:pStyle w:val="Compact"/>
      </w:pPr>
      <w:r>
        <w:t xml:space="preserve">Kitchen management software (e.g., Toast POS, Chef's Plate)</w:t>
      </w:r>
    </w:p>
    <w:p>
      <w:pPr>
        <w:numPr>
          <w:ilvl w:val="0"/>
          <w:numId w:val="1001"/>
        </w:numPr>
        <w:pStyle w:val="Compact"/>
      </w:pPr>
      <w:r>
        <w:t xml:space="preserve">Advanced fermentation techniques for local ingredients</w:t>
      </w:r>
    </w:p>
    <w:p>
      <w:pPr>
        <w:pStyle w:val="FirstParagraph"/>
      </w:pPr>
      <w:r>
        <w:t xml:space="preserve">Yet my greatest asset is my adaptability. During a pandemic-era internship in [Country], I quickly mastered new protocols for contactless service and safety compliance—skills that will immediately benefit your team as Vancouver continues to navigate post-pandemic hospitality demands. I understand that Canada Vancouver's culinary scene thrives on resilience, creativity, and community spirit—a mindset I embody daily. My volunteer work with</w:t>
      </w:r>
      <w:r>
        <w:t xml:space="preserve"> </w:t>
      </w:r>
      <w:r>
        <w:rPr>
          <w:iCs/>
          <w:i/>
        </w:rPr>
        <w:t xml:space="preserve">Food for Life Vancouver</w:t>
      </w:r>
      <w:r>
        <w:t xml:space="preserve">, preparing meals for unhoused neighbors using surplus produce from local farmers' markets, further solidified my belief that food is a force for social good.</w:t>
      </w:r>
    </w:p>
    <w:p>
      <w:pPr>
        <w:pStyle w:val="BodyText"/>
      </w:pPr>
      <w:r>
        <w:t xml:space="preserve">I am fully prepared to relocate immediately and commit to the full duration of your internship program. My Canadian work permit application is underway through the International Mobility Program (IMM 5257), with anticipated approval within 45 days. This timeline ensures I can contribute from day one, supporting your team during peak seasons while absorbing every detail of your kitchen culture. I am also certified in Food Safety (ServSafe Level 2) and First Aid/CPR, ensuring immediate compliance with BC's stringent health regulations.</w:t>
      </w:r>
    </w:p>
    <w:p>
      <w:pPr>
        <w:pStyle w:val="BodyText"/>
      </w:pPr>
      <w:r>
        <w:t xml:space="preserve">Why Vancouver specifically? Because it is where culinary artistry meets ecological responsibility. Where salmon from the Fraser River informs dishes on a menu alongside foraged chanterelles from Grouse Mountain. Where the scent of cedar and sea air permeates every plate, reminding us that true flavor is rooted in place. As an intern, I would not just be learning techniques—I would be learning to cook with purpose within Canada's most biologically diverse city. My dream is to eventually open a Vancouver-based restaurant celebrating coastal Indigenous cuisine through a modern lens, and this internship represents the critical first step toward that vision.</w:t>
      </w:r>
    </w:p>
    <w:p>
      <w:pPr>
        <w:pStyle w:val="BodyText"/>
      </w:pPr>
      <w:r>
        <w:t xml:space="preserve">Thank you for considering my Internship Application Letter for the Chef Intern position. I am eager to discuss how my passion for ethical cooking, technical skills, and cultural awareness can benefit your kitchen while I grow under your mentorship in Canada Vancouver. I have attached my resume, chef's portfolio with seasonal menu concepts, and a letter of recommendation from Chef [Name] at [Previous Restaurant]. My phone number is [Your Phone] and email is [Your Email], available for an interview at your earliest convenience.</w:t>
      </w:r>
    </w:p>
    <w:p>
      <w:pPr>
        <w:pStyle w:val="BodyText"/>
      </w:pPr>
      <w:r>
        <w:t xml:space="preserve">With respect and culinary fervor,</w:t>
      </w:r>
    </w:p>
    <w:p>
      <w:pPr>
        <w:pStyle w:val="BodyText"/>
      </w:pPr>
      <w:r>
        <w:t xml:space="preserve">[Your Full Name]</w:t>
      </w:r>
    </w:p>
    <w:p>
      <w:pPr>
        <w:pStyle w:val="BodyText"/>
      </w:pPr>
      <w:r>
        <w:t xml:space="preserve">[City, Province, Postal Code]</w:t>
      </w:r>
    </w:p>
    <w:p>
      <w:pPr>
        <w:pStyle w:val="BodyText"/>
      </w:pPr>
      <w:r>
        <w:rPr>
          <w:bCs/>
          <w:b/>
        </w:rPr>
        <w:t xml:space="preserve">Word Count: 847</w:t>
      </w:r>
    </w:p>
    <w:p>
      <w:pPr>
        <w:pStyle w:val="BodyText"/>
      </w:pPr>
      <w:r>
        <w:t xml:space="preserve">*This Internship Application Letter adheres to Canadian culinary industry standards and reflects Vancouver's unique food philosop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in Canada Vancouver</dc:title>
  <dc:creator/>
  <cp:keywords/>
  <dcterms:created xsi:type="dcterms:W3CDTF">2026-05-02T03:44:41Z</dcterms:created>
  <dcterms:modified xsi:type="dcterms:W3CDTF">2026-05-02T03:44:41Z</dcterms:modified>
</cp:coreProperties>
</file>

<file path=docProps/custom.xml><?xml version="1.0" encoding="utf-8"?>
<Properties xmlns="http://schemas.openxmlformats.org/officeDocument/2006/custom-properties" xmlns:vt="http://schemas.openxmlformats.org/officeDocument/2006/docPropsVTypes"/>
</file>